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A331DD" w14:textId="77777777" w:rsidR="00852857" w:rsidRDefault="00852857" w:rsidP="00852857"/>
    <w:p w14:paraId="22BCAA14" w14:textId="77777777" w:rsidR="00852857" w:rsidRDefault="00852857" w:rsidP="00852857">
      <w:pPr>
        <w:jc w:val="center"/>
        <w:rPr>
          <w:rFonts w:cstheme="minorHAnsi"/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>Lab Tasks</w:t>
      </w:r>
    </w:p>
    <w:p w14:paraId="3AD57CFC" w14:textId="77777777" w:rsidR="00852857" w:rsidRDefault="00852857" w:rsidP="00852857">
      <w:pPr>
        <w:jc w:val="center"/>
        <w:rPr>
          <w:rFonts w:cstheme="minorHAnsi"/>
          <w:b/>
          <w:sz w:val="28"/>
          <w:u w:val="single"/>
        </w:rPr>
      </w:pPr>
    </w:p>
    <w:p w14:paraId="2B28A079" w14:textId="77777777" w:rsidR="00852857" w:rsidRDefault="00852857" w:rsidP="00852857">
      <w:pPr>
        <w:jc w:val="center"/>
        <w:rPr>
          <w:rFonts w:cstheme="minorHAnsi"/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 xml:space="preserve"> By</w:t>
      </w:r>
    </w:p>
    <w:p w14:paraId="50A0FC07" w14:textId="77777777" w:rsidR="00852857" w:rsidRDefault="00852857" w:rsidP="00852857">
      <w:pPr>
        <w:jc w:val="center"/>
        <w:rPr>
          <w:rFonts w:cstheme="minorHAnsi"/>
          <w:b/>
          <w:sz w:val="28"/>
          <w:u w:val="single"/>
        </w:rPr>
      </w:pPr>
    </w:p>
    <w:p w14:paraId="4AF1699D" w14:textId="77777777" w:rsidR="00852857" w:rsidRDefault="00852857" w:rsidP="00852857">
      <w:pPr>
        <w:jc w:val="center"/>
        <w:rPr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>FARWA RASHID (45945)</w:t>
      </w:r>
    </w:p>
    <w:p w14:paraId="2A6D9A68" w14:textId="77777777" w:rsidR="00852857" w:rsidRDefault="00852857" w:rsidP="00852857">
      <w:pPr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624B80E" wp14:editId="29B5E8F9">
                <wp:simplePos x="0" y="0"/>
                <wp:positionH relativeFrom="margin">
                  <wp:align>center</wp:align>
                </wp:positionH>
                <wp:positionV relativeFrom="paragraph">
                  <wp:posOffset>156845</wp:posOffset>
                </wp:positionV>
                <wp:extent cx="2276475" cy="2333625"/>
                <wp:effectExtent l="0" t="0" r="9525" b="9525"/>
                <wp:wrapNone/>
                <wp:docPr id="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2333625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clip" horzOverflow="clip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9C4241" id="Rectangle 1" o:spid="_x0000_s1026" style="position:absolute;margin-left:0;margin-top:12.35pt;width:179.25pt;height:183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" stroked="f" strokeweight="1pt">
                <v:fill r:id="rId6" o:title="" recolor="t" rotate="t" type="frame"/>
                <w10:wrap anchorx="margin"/>
              </v:rect>
            </w:pict>
          </mc:Fallback>
        </mc:AlternateContent>
      </w:r>
    </w:p>
    <w:p w14:paraId="49C9509C" w14:textId="77777777" w:rsidR="00852857" w:rsidRDefault="00852857" w:rsidP="00852857">
      <w:pPr>
        <w:rPr>
          <w:sz w:val="28"/>
        </w:rPr>
      </w:pPr>
    </w:p>
    <w:p w14:paraId="4B265FCA" w14:textId="77777777" w:rsidR="00852857" w:rsidRDefault="00852857" w:rsidP="00852857">
      <w:pPr>
        <w:rPr>
          <w:sz w:val="28"/>
        </w:rPr>
      </w:pPr>
    </w:p>
    <w:p w14:paraId="1A35B089" w14:textId="77777777" w:rsidR="00852857" w:rsidRDefault="00852857" w:rsidP="00852857">
      <w:pPr>
        <w:rPr>
          <w:sz w:val="28"/>
        </w:rPr>
      </w:pPr>
    </w:p>
    <w:p w14:paraId="18C23DAE" w14:textId="77777777" w:rsidR="00852857" w:rsidRDefault="00852857" w:rsidP="00852857">
      <w:pPr>
        <w:rPr>
          <w:sz w:val="28"/>
        </w:rPr>
      </w:pPr>
    </w:p>
    <w:p w14:paraId="6EC501BE" w14:textId="77777777" w:rsidR="00852857" w:rsidRDefault="00852857" w:rsidP="00852857">
      <w:pPr>
        <w:rPr>
          <w:sz w:val="28"/>
        </w:rPr>
      </w:pPr>
    </w:p>
    <w:p w14:paraId="16E0C572" w14:textId="77777777" w:rsidR="00852857" w:rsidRDefault="00852857" w:rsidP="00852857">
      <w:pPr>
        <w:rPr>
          <w:sz w:val="28"/>
        </w:rPr>
      </w:pPr>
    </w:p>
    <w:p w14:paraId="48035DC9" w14:textId="77777777" w:rsidR="00852857" w:rsidRDefault="00852857" w:rsidP="00852857">
      <w:pPr>
        <w:rPr>
          <w:sz w:val="28"/>
        </w:rPr>
      </w:pPr>
    </w:p>
    <w:p w14:paraId="4431CAC6" w14:textId="77777777" w:rsidR="00852857" w:rsidRDefault="00852857" w:rsidP="00852857">
      <w:pPr>
        <w:pStyle w:val="NormalWeb"/>
        <w:jc w:val="center"/>
        <w:rPr>
          <w:rFonts w:ascii="Calibri" w:hAnsi="Calibri"/>
          <w:sz w:val="28"/>
        </w:rPr>
      </w:pPr>
      <w:r>
        <w:rPr>
          <w:rFonts w:ascii="Calibri" w:hAnsi="Calibri"/>
          <w:b/>
          <w:bCs/>
          <w:sz w:val="28"/>
        </w:rPr>
        <w:t>Subject</w:t>
      </w:r>
      <w:r>
        <w:rPr>
          <w:rFonts w:ascii="Calibri" w:hAnsi="Calibri"/>
          <w:sz w:val="28"/>
        </w:rPr>
        <w:t xml:space="preserve">: Operating System </w:t>
      </w:r>
    </w:p>
    <w:p w14:paraId="453CF734" w14:textId="77777777" w:rsidR="00852857" w:rsidRPr="006F0B8A" w:rsidRDefault="00852857" w:rsidP="00852857">
      <w:pPr>
        <w:pStyle w:val="NormalWeb"/>
        <w:jc w:val="center"/>
        <w:rPr>
          <w:rFonts w:ascii="Calibri" w:hAnsi="Calibri"/>
          <w:b/>
          <w:bCs/>
          <w:sz w:val="28"/>
        </w:rPr>
      </w:pPr>
      <w:proofErr w:type="gramStart"/>
      <w:r w:rsidRPr="006F0B8A">
        <w:rPr>
          <w:rFonts w:ascii="Calibri" w:hAnsi="Calibri"/>
          <w:b/>
          <w:bCs/>
          <w:sz w:val="28"/>
        </w:rPr>
        <w:t>( LAB</w:t>
      </w:r>
      <w:proofErr w:type="gramEnd"/>
      <w:r w:rsidRPr="006F0B8A">
        <w:rPr>
          <w:rFonts w:ascii="Calibri" w:hAnsi="Calibri"/>
          <w:b/>
          <w:bCs/>
          <w:sz w:val="28"/>
        </w:rPr>
        <w:t xml:space="preserve"> 0</w:t>
      </w:r>
      <w:r>
        <w:rPr>
          <w:rFonts w:ascii="Calibri" w:hAnsi="Calibri"/>
          <w:b/>
          <w:bCs/>
          <w:sz w:val="28"/>
        </w:rPr>
        <w:t>5</w:t>
      </w:r>
      <w:r w:rsidRPr="006F0B8A">
        <w:rPr>
          <w:rFonts w:ascii="Calibri" w:hAnsi="Calibri"/>
          <w:b/>
          <w:bCs/>
          <w:sz w:val="28"/>
        </w:rPr>
        <w:t xml:space="preserve"> )</w:t>
      </w:r>
    </w:p>
    <w:p w14:paraId="4EE46799" w14:textId="7ED3E263" w:rsidR="00852857" w:rsidRDefault="00852857" w:rsidP="00852857">
      <w:pPr>
        <w:pStyle w:val="NormalWeb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bCs/>
          <w:sz w:val="28"/>
          <w:szCs w:val="28"/>
        </w:rPr>
        <w:t>Date</w:t>
      </w:r>
      <w:r>
        <w:rPr>
          <w:rFonts w:ascii="Calibri" w:hAnsi="Calibri"/>
          <w:sz w:val="28"/>
          <w:szCs w:val="28"/>
        </w:rPr>
        <w:t xml:space="preserve">: </w:t>
      </w:r>
      <w:r>
        <w:rPr>
          <w:rFonts w:ascii="Calibri" w:hAnsi="Calibri"/>
          <w:sz w:val="28"/>
          <w:szCs w:val="28"/>
        </w:rPr>
        <w:t>29</w:t>
      </w:r>
      <w:r>
        <w:rPr>
          <w:rFonts w:ascii="Calibri" w:hAnsi="Calibri"/>
          <w:sz w:val="28"/>
          <w:szCs w:val="28"/>
        </w:rPr>
        <w:t>/9/2024</w:t>
      </w:r>
    </w:p>
    <w:p w14:paraId="2B672D07" w14:textId="77777777" w:rsidR="00852857" w:rsidRDefault="00852857" w:rsidP="00852857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proofErr w:type="gramStart"/>
      <w:r>
        <w:rPr>
          <w:rFonts w:asciiTheme="minorHAnsi" w:hAnsiTheme="minorHAnsi" w:cstheme="minorHAnsi"/>
          <w:b/>
          <w:bCs/>
          <w:sz w:val="28"/>
        </w:rPr>
        <w:t>BSCS  SEMESTER</w:t>
      </w:r>
      <w:proofErr w:type="gramEnd"/>
      <w:r>
        <w:rPr>
          <w:rFonts w:asciiTheme="minorHAnsi" w:hAnsiTheme="minorHAnsi" w:cstheme="minorHAnsi"/>
          <w:b/>
          <w:bCs/>
          <w:sz w:val="28"/>
        </w:rPr>
        <w:t xml:space="preserve"> – 5</w:t>
      </w:r>
    </w:p>
    <w:p w14:paraId="30373438" w14:textId="77777777" w:rsidR="00852857" w:rsidRDefault="00852857" w:rsidP="00852857">
      <w:pPr>
        <w:pStyle w:val="NormalWeb"/>
        <w:jc w:val="center"/>
        <w:rPr>
          <w:rFonts w:asciiTheme="minorHAnsi" w:hAnsiTheme="minorHAnsi" w:cstheme="minorHAnsi"/>
          <w:b/>
          <w:bCs/>
        </w:rPr>
      </w:pPr>
    </w:p>
    <w:p w14:paraId="50DB178B" w14:textId="77777777" w:rsidR="00852857" w:rsidRDefault="00852857" w:rsidP="00852857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</w:rPr>
        <w:t>RIPHAH INTERNATIONAL UNIVERSITY</w:t>
      </w:r>
    </w:p>
    <w:p w14:paraId="0023091D" w14:textId="77777777" w:rsidR="00852857" w:rsidRDefault="00852857" w:rsidP="00852857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</w:rPr>
        <w:t>ISLAMABAD</w:t>
      </w:r>
    </w:p>
    <w:p w14:paraId="5B215A4D" w14:textId="77777777" w:rsidR="00852857" w:rsidRDefault="00852857" w:rsidP="00852857"/>
    <w:p w14:paraId="299221BA" w14:textId="77777777" w:rsidR="00852857" w:rsidRDefault="00852857" w:rsidP="00852857"/>
    <w:p w14:paraId="03B051F5" w14:textId="77777777" w:rsidR="00257484" w:rsidRDefault="00257484" w:rsidP="00257484"/>
    <w:p w14:paraId="33F7735F" w14:textId="77777777" w:rsidR="00852857" w:rsidRDefault="00852857" w:rsidP="00257484"/>
    <w:p w14:paraId="40F013B1" w14:textId="77777777" w:rsidR="00852857" w:rsidRDefault="00852857" w:rsidP="00257484"/>
    <w:p w14:paraId="355A41F4" w14:textId="77777777" w:rsidR="00852857" w:rsidRDefault="00852857" w:rsidP="00257484"/>
    <w:p w14:paraId="5524BCD0" w14:textId="77777777" w:rsidR="00852857" w:rsidRDefault="00852857" w:rsidP="00257484"/>
    <w:p w14:paraId="424D2DA1" w14:textId="77777777" w:rsidR="00852857" w:rsidRDefault="00852857" w:rsidP="00257484"/>
    <w:p w14:paraId="109DCD61" w14:textId="77777777" w:rsidR="00852857" w:rsidRDefault="00852857" w:rsidP="00257484"/>
    <w:p w14:paraId="00FCDF15" w14:textId="77777777" w:rsidR="00852857" w:rsidRDefault="00852857" w:rsidP="00257484"/>
    <w:p w14:paraId="24367277" w14:textId="77777777" w:rsidR="00852857" w:rsidRDefault="00852857" w:rsidP="00257484"/>
    <w:p w14:paraId="2D4E8B8A" w14:textId="77777777" w:rsidR="00852857" w:rsidRDefault="00852857" w:rsidP="00257484"/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7C09A99" w14:textId="21A0E574" w:rsidR="00473F42" w:rsidRDefault="006E5800" w:rsidP="00852857">
      <w:pPr>
        <w:pStyle w:val="Header"/>
        <w:tabs>
          <w:tab w:val="left" w:pos="720"/>
        </w:tabs>
        <w:jc w:val="both"/>
      </w:pPr>
      <w:r>
        <w:rPr>
          <w:rFonts w:ascii="Georgia" w:hAnsi="Georgia"/>
          <w:b/>
          <w:sz w:val="28"/>
          <w:szCs w:val="26"/>
        </w:rPr>
        <w:lastRenderedPageBreak/>
        <w:t>Lab Task</w:t>
      </w:r>
    </w:p>
    <w:p w14:paraId="232576D8" w14:textId="6F49C400" w:rsidR="00825A00" w:rsidRDefault="002876FE" w:rsidP="00852857">
      <w:pPr>
        <w:pStyle w:val="NormalWeb"/>
        <w:jc w:val="both"/>
      </w:pPr>
      <w:r>
        <w:rPr>
          <w:b/>
          <w:sz w:val="28"/>
          <w:szCs w:val="26"/>
        </w:rPr>
        <w:t xml:space="preserve">Q1: </w:t>
      </w:r>
      <w:r w:rsidR="00DF31A0">
        <w:t>Explain the process of compiling a C program in Linux. What command is used to compile the program?</w:t>
      </w:r>
    </w:p>
    <w:p w14:paraId="6EF3C611" w14:textId="22550DFF" w:rsidR="00825A00" w:rsidRDefault="00825A00" w:rsidP="00852857">
      <w:pPr>
        <w:pStyle w:val="NormalWeb"/>
        <w:numPr>
          <w:ilvl w:val="0"/>
          <w:numId w:val="21"/>
        </w:numPr>
        <w:jc w:val="both"/>
      </w:pPr>
      <w:r>
        <w:t>Sudo apt install.</w:t>
      </w:r>
    </w:p>
    <w:p w14:paraId="7FA0EC55" w14:textId="3406C129" w:rsidR="00825A00" w:rsidRDefault="00825A00" w:rsidP="00852857">
      <w:pPr>
        <w:pStyle w:val="NormalWeb"/>
        <w:numPr>
          <w:ilvl w:val="0"/>
          <w:numId w:val="21"/>
        </w:numPr>
        <w:jc w:val="both"/>
      </w:pPr>
      <w:r>
        <w:t xml:space="preserve">Sudo apt install </w:t>
      </w:r>
      <w:proofErr w:type="spellStart"/>
      <w:r>
        <w:t>gcc</w:t>
      </w:r>
      <w:proofErr w:type="spellEnd"/>
      <w:r>
        <w:t>.</w:t>
      </w:r>
    </w:p>
    <w:p w14:paraId="1565E5CD" w14:textId="1672E65D" w:rsidR="00825A00" w:rsidRDefault="00825A00" w:rsidP="00852857">
      <w:pPr>
        <w:pStyle w:val="NormalWeb"/>
        <w:numPr>
          <w:ilvl w:val="0"/>
          <w:numId w:val="21"/>
        </w:numPr>
        <w:jc w:val="both"/>
      </w:pPr>
      <w:r>
        <w:t>Sudo apt install g++.</w:t>
      </w:r>
    </w:p>
    <w:p w14:paraId="7750B99E" w14:textId="622FAB15" w:rsidR="00825A00" w:rsidRDefault="00825A00" w:rsidP="00852857">
      <w:pPr>
        <w:pStyle w:val="NormalWeb"/>
        <w:numPr>
          <w:ilvl w:val="0"/>
          <w:numId w:val="21"/>
        </w:numPr>
        <w:jc w:val="both"/>
      </w:pPr>
      <w:r>
        <w:t>Sudo apt update.</w:t>
      </w:r>
    </w:p>
    <w:p w14:paraId="2D6EF387" w14:textId="501FDB1F" w:rsidR="00825A00" w:rsidRDefault="00825A00" w:rsidP="00852857">
      <w:pPr>
        <w:pStyle w:val="NormalWeb"/>
        <w:numPr>
          <w:ilvl w:val="0"/>
          <w:numId w:val="21"/>
        </w:numPr>
        <w:jc w:val="both"/>
      </w:pPr>
      <w:r>
        <w:t>Create a file for example nano file.cpp</w:t>
      </w:r>
    </w:p>
    <w:p w14:paraId="5C76476D" w14:textId="26F76C7D" w:rsidR="00825A00" w:rsidRDefault="00825A00" w:rsidP="00852857">
      <w:pPr>
        <w:pStyle w:val="NormalWeb"/>
        <w:numPr>
          <w:ilvl w:val="0"/>
          <w:numId w:val="21"/>
        </w:numPr>
        <w:jc w:val="both"/>
      </w:pPr>
      <w:r>
        <w:t xml:space="preserve">GNU screen appears </w:t>
      </w:r>
      <w:r w:rsidR="0007459F">
        <w:t>write C program.</w:t>
      </w:r>
    </w:p>
    <w:p w14:paraId="7A5770D2" w14:textId="2428502A" w:rsidR="0007459F" w:rsidRDefault="0007459F" w:rsidP="00852857">
      <w:pPr>
        <w:pStyle w:val="NormalWeb"/>
        <w:numPr>
          <w:ilvl w:val="0"/>
          <w:numId w:val="21"/>
        </w:numPr>
        <w:jc w:val="both"/>
      </w:pPr>
      <w:r>
        <w:t>Press ctrl X.</w:t>
      </w:r>
    </w:p>
    <w:p w14:paraId="38F56811" w14:textId="77777777" w:rsidR="00852857" w:rsidRDefault="0007459F" w:rsidP="00852857">
      <w:pPr>
        <w:pStyle w:val="NormalWeb"/>
        <w:numPr>
          <w:ilvl w:val="0"/>
          <w:numId w:val="21"/>
        </w:numPr>
        <w:jc w:val="both"/>
      </w:pPr>
      <w:r>
        <w:t>Press Y for yes.</w:t>
      </w:r>
    </w:p>
    <w:p w14:paraId="1CF52BE1" w14:textId="617D7DEF" w:rsidR="0007459F" w:rsidRDefault="00852857" w:rsidP="00852857">
      <w:pPr>
        <w:pStyle w:val="NormalWeb"/>
        <w:numPr>
          <w:ilvl w:val="0"/>
          <w:numId w:val="21"/>
        </w:numPr>
        <w:jc w:val="both"/>
      </w:pPr>
      <w:r>
        <w:t>T</w:t>
      </w:r>
      <w:r w:rsidR="0007459F">
        <w:t>hen press Enter.</w:t>
      </w:r>
    </w:p>
    <w:p w14:paraId="167CBD4D" w14:textId="03B0A18B" w:rsidR="004156E8" w:rsidRDefault="004156E8" w:rsidP="00852857">
      <w:pPr>
        <w:pStyle w:val="NormalWeb"/>
        <w:numPr>
          <w:ilvl w:val="0"/>
          <w:numId w:val="21"/>
        </w:numPr>
        <w:jc w:val="both"/>
      </w:pPr>
      <w:r>
        <w:t xml:space="preserve">Write chmod 777 file.cp to give all </w:t>
      </w:r>
      <w:r w:rsidR="00852857">
        <w:t>permission</w:t>
      </w:r>
      <w:r>
        <w:t xml:space="preserve"> to </w:t>
      </w:r>
      <w:r w:rsidR="00852857">
        <w:t xml:space="preserve">the </w:t>
      </w:r>
      <w:r>
        <w:t>file.</w:t>
      </w:r>
    </w:p>
    <w:p w14:paraId="7D9D9267" w14:textId="4D4DDEAD" w:rsidR="0007459F" w:rsidRDefault="004156E8" w:rsidP="00852857">
      <w:pPr>
        <w:pStyle w:val="NormalWeb"/>
        <w:numPr>
          <w:ilvl w:val="0"/>
          <w:numId w:val="21"/>
        </w:numPr>
        <w:jc w:val="both"/>
      </w:pPr>
      <w:r>
        <w:t xml:space="preserve">Write gcc file.cp -o </w:t>
      </w:r>
      <w:r w:rsidR="00852857">
        <w:t>BSCS</w:t>
      </w:r>
      <w:r>
        <w:t xml:space="preserve"> </w:t>
      </w:r>
      <w:r w:rsidR="00DA2FAB">
        <w:t>(</w:t>
      </w:r>
      <w:r w:rsidR="00DA2FAB" w:rsidRPr="00DA2FAB">
        <w:t xml:space="preserve">this command compiles the </w:t>
      </w:r>
      <w:r w:rsidR="00DA2FAB">
        <w:t>C</w:t>
      </w:r>
      <w:r w:rsidR="00DA2FAB" w:rsidRPr="00DA2FAB">
        <w:t xml:space="preserve"> file file.cp and create an executable file name </w:t>
      </w:r>
      <w:r w:rsidR="00852857">
        <w:t>BSCS</w:t>
      </w:r>
      <w:r w:rsidR="00DA2FAB">
        <w:t>)</w:t>
      </w:r>
      <w:r w:rsidR="00DA2FAB" w:rsidRPr="00DA2FAB">
        <w:t>.</w:t>
      </w:r>
    </w:p>
    <w:p w14:paraId="7DD9F9CF" w14:textId="3B096770" w:rsidR="003E3BA8" w:rsidRPr="00DF31A0" w:rsidRDefault="003E3BA8" w:rsidP="00852857">
      <w:pPr>
        <w:pStyle w:val="NormalWeb"/>
        <w:numPr>
          <w:ilvl w:val="0"/>
          <w:numId w:val="21"/>
        </w:numPr>
        <w:jc w:val="both"/>
      </w:pPr>
      <w:proofErr w:type="gramStart"/>
      <w:r>
        <w:t xml:space="preserve">Write </w:t>
      </w:r>
      <w:r w:rsidR="00852857">
        <w:t xml:space="preserve"> </w:t>
      </w:r>
      <w:r>
        <w:t>.</w:t>
      </w:r>
      <w:proofErr w:type="gramEnd"/>
      <w:r>
        <w:t>/</w:t>
      </w:r>
      <w:r w:rsidR="00852857">
        <w:t>BSCS</w:t>
      </w:r>
      <w:r>
        <w:t xml:space="preserve"> to see output.</w:t>
      </w:r>
    </w:p>
    <w:p w14:paraId="19E6A9F3" w14:textId="1D80B1B2" w:rsidR="00473F42" w:rsidRDefault="00473F42" w:rsidP="00DF31A0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2:</w:t>
      </w:r>
      <w:r>
        <w:rPr>
          <w:rFonts w:hAnsi="Symbol"/>
          <w:lang w:eastAsia="en-US"/>
        </w:rPr>
        <w:t xml:space="preserve"> </w:t>
      </w:r>
      <w:r w:rsidR="00DF31A0">
        <w:t xml:space="preserve">What is the purpose of the </w:t>
      </w:r>
      <w:r w:rsidR="00DF31A0">
        <w:rPr>
          <w:rStyle w:val="HTMLCode"/>
        </w:rPr>
        <w:t>-o</w:t>
      </w:r>
      <w:r w:rsidR="00DF31A0">
        <w:t xml:space="preserve"> option in the </w:t>
      </w:r>
      <w:r w:rsidR="00DF31A0">
        <w:rPr>
          <w:rStyle w:val="HTMLCode"/>
        </w:rPr>
        <w:t>gcc</w:t>
      </w:r>
      <w:r w:rsidR="00DF31A0">
        <w:t xml:space="preserve"> command? Provide an example.</w:t>
      </w:r>
    </w:p>
    <w:p w14:paraId="349DF480" w14:textId="77777777" w:rsidR="009535EA" w:rsidRDefault="009535EA" w:rsidP="00DF31A0">
      <w:pPr>
        <w:pStyle w:val="Header"/>
        <w:tabs>
          <w:tab w:val="left" w:pos="720"/>
        </w:tabs>
        <w:jc w:val="both"/>
      </w:pPr>
    </w:p>
    <w:p w14:paraId="0F060B36" w14:textId="75C07386" w:rsidR="002F1E6D" w:rsidRDefault="00852857" w:rsidP="00DF31A0">
      <w:pPr>
        <w:pStyle w:val="Header"/>
        <w:tabs>
          <w:tab w:val="left" w:pos="720"/>
        </w:tabs>
        <w:jc w:val="both"/>
      </w:pPr>
      <w:r>
        <w:t xml:space="preserve">This command </w:t>
      </w:r>
      <w:proofErr w:type="gramStart"/>
      <w:r>
        <w:t>help</w:t>
      </w:r>
      <w:proofErr w:type="gramEnd"/>
      <w:r>
        <w:t xml:space="preserve"> us to give the output file a name by ourself.</w:t>
      </w:r>
    </w:p>
    <w:p w14:paraId="52A90F86" w14:textId="10055633" w:rsidR="003E3BA8" w:rsidRDefault="00EF4CA0" w:rsidP="00DF31A0">
      <w:pPr>
        <w:pStyle w:val="Header"/>
        <w:tabs>
          <w:tab w:val="left" w:pos="720"/>
        </w:tabs>
        <w:jc w:val="both"/>
      </w:pPr>
      <w:r>
        <w:t xml:space="preserve">For example, </w:t>
      </w:r>
      <w:r w:rsidRPr="00EF4CA0">
        <w:t xml:space="preserve">if </w:t>
      </w:r>
      <w:r>
        <w:t>we</w:t>
      </w:r>
      <w:r w:rsidRPr="00EF4CA0">
        <w:t xml:space="preserve"> </w:t>
      </w:r>
      <w:r>
        <w:t>execute</w:t>
      </w:r>
      <w:r w:rsidRPr="00EF4CA0">
        <w:t xml:space="preserve"> gcc </w:t>
      </w:r>
      <w:r w:rsidRPr="002F1E6D">
        <w:rPr>
          <w:b/>
          <w:bCs/>
        </w:rPr>
        <w:t xml:space="preserve">file.c -o </w:t>
      </w:r>
      <w:proofErr w:type="spellStart"/>
      <w:r w:rsidR="00852857">
        <w:rPr>
          <w:b/>
          <w:bCs/>
        </w:rPr>
        <w:t>oslab</w:t>
      </w:r>
      <w:proofErr w:type="spellEnd"/>
      <w:r w:rsidRPr="00EF4CA0">
        <w:t xml:space="preserve">, it will compile the </w:t>
      </w:r>
      <w:r w:rsidR="002F1E6D">
        <w:t>file</w:t>
      </w:r>
      <w:r w:rsidRPr="00EF4CA0">
        <w:t>.c file and create</w:t>
      </w:r>
      <w:r w:rsidR="002F1E6D">
        <w:t>s</w:t>
      </w:r>
      <w:r w:rsidRPr="00EF4CA0">
        <w:t xml:space="preserve"> an executable name </w:t>
      </w:r>
      <w:proofErr w:type="spellStart"/>
      <w:r w:rsidR="00852857">
        <w:t>oslab</w:t>
      </w:r>
      <w:proofErr w:type="spellEnd"/>
      <w:r w:rsidRPr="00EF4CA0">
        <w:t xml:space="preserve"> instead of the default </w:t>
      </w:r>
      <w:r w:rsidRPr="00FC295D">
        <w:rPr>
          <w:b/>
          <w:bCs/>
        </w:rPr>
        <w:t>a.out</w:t>
      </w:r>
      <w:r w:rsidRPr="00EF4CA0">
        <w:t>.</w:t>
      </w:r>
    </w:p>
    <w:p w14:paraId="6D2DBCB9" w14:textId="77777777" w:rsidR="00DF31A0" w:rsidRPr="00473F42" w:rsidRDefault="00DF31A0" w:rsidP="00DF31A0">
      <w:pPr>
        <w:pStyle w:val="Header"/>
        <w:tabs>
          <w:tab w:val="left" w:pos="720"/>
        </w:tabs>
        <w:jc w:val="both"/>
        <w:rPr>
          <w:lang w:eastAsia="en-US"/>
        </w:rPr>
      </w:pPr>
    </w:p>
    <w:p w14:paraId="48855AE9" w14:textId="71033E52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rFonts w:hAnsi="Symbol"/>
          <w:b/>
          <w:lang w:eastAsia="en-US"/>
        </w:rPr>
        <w:t>Q3:</w:t>
      </w:r>
      <w:r>
        <w:rPr>
          <w:rFonts w:hAnsi="Symbol"/>
          <w:lang w:eastAsia="en-US"/>
        </w:rPr>
        <w:t xml:space="preserve"> </w:t>
      </w:r>
      <w:r w:rsidR="00DF31A0">
        <w:t xml:space="preserve">What is the difference between </w:t>
      </w:r>
      <w:r w:rsidR="00DF31A0">
        <w:rPr>
          <w:rStyle w:val="HTMLCode"/>
        </w:rPr>
        <w:t>g++</w:t>
      </w:r>
      <w:r w:rsidR="00DF31A0">
        <w:t xml:space="preserve"> and </w:t>
      </w:r>
      <w:r w:rsidR="00DF31A0">
        <w:rPr>
          <w:rStyle w:val="HTMLCode"/>
        </w:rPr>
        <w:t>gcc</w:t>
      </w:r>
      <w:r w:rsidR="00DF31A0">
        <w:t>? When would you use each?</w:t>
      </w:r>
    </w:p>
    <w:p w14:paraId="00E31BF6" w14:textId="77777777" w:rsidR="00FC295D" w:rsidRDefault="00FC295D" w:rsidP="00473F42">
      <w:pPr>
        <w:pStyle w:val="Header"/>
        <w:tabs>
          <w:tab w:val="left" w:pos="720"/>
        </w:tabs>
        <w:jc w:val="both"/>
      </w:pPr>
    </w:p>
    <w:p w14:paraId="7C593410" w14:textId="2E8A3016" w:rsidR="00D57B69" w:rsidRDefault="00D57B69" w:rsidP="00473F42">
      <w:pPr>
        <w:pStyle w:val="Header"/>
        <w:tabs>
          <w:tab w:val="left" w:pos="720"/>
        </w:tabs>
        <w:jc w:val="both"/>
      </w:pPr>
      <w:r>
        <w:t xml:space="preserve">The difference between g++ and gcc is that gcc </w:t>
      </w:r>
      <w:r w:rsidR="00B76F51">
        <w:t>is used for compiling C programs while g++ is specially used for</w:t>
      </w:r>
      <w:r w:rsidR="00C50BC3">
        <w:t xml:space="preserve"> compiling</w:t>
      </w:r>
      <w:r w:rsidR="00B76F51">
        <w:t xml:space="preserve"> C++ programs. </w:t>
      </w:r>
      <w:proofErr w:type="spellStart"/>
      <w:r w:rsidR="00852857">
        <w:t>gcc</w:t>
      </w:r>
      <w:proofErr w:type="spellEnd"/>
      <w:r w:rsidR="00852857">
        <w:t xml:space="preserve"> isn’t directly linked with C++ libraries but it can compile C++ program. </w:t>
      </w:r>
      <w:r w:rsidR="005930ED">
        <w:t>We use g++ for C++ program compilation and gcc for C program compilation.</w:t>
      </w:r>
    </w:p>
    <w:p w14:paraId="41173C5E" w14:textId="56BA6A1A" w:rsidR="00473F42" w:rsidRDefault="00473F42" w:rsidP="00473F42">
      <w:pPr>
        <w:suppressAutoHyphens w:val="0"/>
        <w:rPr>
          <w:lang w:eastAsia="en-US"/>
        </w:rPr>
      </w:pPr>
    </w:p>
    <w:p w14:paraId="462D4B39" w14:textId="21D944C6" w:rsidR="00473F42" w:rsidRDefault="00473F42" w:rsidP="00473F42">
      <w:pPr>
        <w:pStyle w:val="Header"/>
        <w:tabs>
          <w:tab w:val="left" w:pos="720"/>
        </w:tabs>
        <w:jc w:val="both"/>
      </w:pPr>
      <w:r w:rsidRPr="00473F42">
        <w:rPr>
          <w:b/>
          <w:lang w:eastAsia="en-US"/>
        </w:rPr>
        <w:t>Q4:</w:t>
      </w:r>
      <w:r>
        <w:rPr>
          <w:lang w:eastAsia="en-US"/>
        </w:rPr>
        <w:t xml:space="preserve"> </w:t>
      </w:r>
      <w:r w:rsidR="00DF31A0">
        <w:t>How do you compile and run a C++ program from the terminal? Provide the necessary commands.</w:t>
      </w:r>
    </w:p>
    <w:p w14:paraId="7253D4F0" w14:textId="77777777" w:rsidR="00EF03DA" w:rsidRDefault="00EF03DA" w:rsidP="00473F42">
      <w:pPr>
        <w:pStyle w:val="Header"/>
        <w:tabs>
          <w:tab w:val="left" w:pos="720"/>
        </w:tabs>
        <w:jc w:val="both"/>
      </w:pPr>
    </w:p>
    <w:p w14:paraId="11E8340B" w14:textId="62658624" w:rsidR="00EF03DA" w:rsidRDefault="00677EB1" w:rsidP="00677EB1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>Chmod 777 file.cpp</w:t>
      </w:r>
    </w:p>
    <w:p w14:paraId="5A3D9047" w14:textId="044C443F" w:rsidR="00677EB1" w:rsidRDefault="00677EB1" w:rsidP="00677EB1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r>
        <w:t xml:space="preserve">g++ file.cpp -o </w:t>
      </w:r>
      <w:proofErr w:type="spellStart"/>
      <w:r w:rsidR="00852857">
        <w:t>bscs</w:t>
      </w:r>
      <w:proofErr w:type="spellEnd"/>
    </w:p>
    <w:p w14:paraId="5C205AB8" w14:textId="79834615" w:rsidR="005930ED" w:rsidRDefault="00677EB1" w:rsidP="00473F42">
      <w:pPr>
        <w:pStyle w:val="Header"/>
        <w:numPr>
          <w:ilvl w:val="0"/>
          <w:numId w:val="14"/>
        </w:numPr>
        <w:tabs>
          <w:tab w:val="left" w:pos="720"/>
        </w:tabs>
        <w:jc w:val="both"/>
      </w:pPr>
      <w:proofErr w:type="gramStart"/>
      <w:r>
        <w:t>./</w:t>
      </w:r>
      <w:proofErr w:type="spellStart"/>
      <w:proofErr w:type="gramEnd"/>
      <w:r w:rsidR="00852857">
        <w:t>bscs</w:t>
      </w:r>
      <w:proofErr w:type="spellEnd"/>
    </w:p>
    <w:p w14:paraId="27303726" w14:textId="77777777" w:rsidR="00DF31A0" w:rsidRDefault="00DF31A0" w:rsidP="00473F42">
      <w:pPr>
        <w:pStyle w:val="Header"/>
        <w:tabs>
          <w:tab w:val="left" w:pos="720"/>
        </w:tabs>
        <w:jc w:val="both"/>
      </w:pPr>
    </w:p>
    <w:p w14:paraId="603A6907" w14:textId="00B3AEAD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5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What are templates in C++ in Linux? Write a simple example of a function template.</w:t>
      </w:r>
    </w:p>
    <w:p w14:paraId="343BCDE5" w14:textId="77777777" w:rsidR="004E6E07" w:rsidRDefault="004E6E07" w:rsidP="00473F42">
      <w:pPr>
        <w:pStyle w:val="Header"/>
        <w:tabs>
          <w:tab w:val="left" w:pos="720"/>
        </w:tabs>
        <w:jc w:val="both"/>
      </w:pPr>
    </w:p>
    <w:p w14:paraId="16D4449C" w14:textId="7A28BF6E" w:rsidR="004E6E07" w:rsidRDefault="004E6E07" w:rsidP="00473F42">
      <w:pPr>
        <w:pStyle w:val="Header"/>
        <w:tabs>
          <w:tab w:val="left" w:pos="720"/>
        </w:tabs>
        <w:jc w:val="both"/>
      </w:pPr>
      <w:r w:rsidRPr="004E6E07">
        <w:t>Templates in C++ can create functions or classes that can work with</w:t>
      </w:r>
      <w:r w:rsidR="00352ABA">
        <w:t xml:space="preserve"> any types of</w:t>
      </w:r>
      <w:r w:rsidRPr="004E6E07">
        <w:t xml:space="preserve"> datatype</w:t>
      </w:r>
      <w:r w:rsidR="00352ABA">
        <w:t>s</w:t>
      </w:r>
      <w:r w:rsidRPr="004E6E07">
        <w:t>. So, we don’t need to rewrite the same code for different types like int, float, etc. In simple, we can say it makes our code flexible.</w:t>
      </w:r>
    </w:p>
    <w:p w14:paraId="51862A38" w14:textId="77777777" w:rsidR="00352ABA" w:rsidRDefault="00352ABA" w:rsidP="00473F42">
      <w:pPr>
        <w:pStyle w:val="Header"/>
        <w:tabs>
          <w:tab w:val="left" w:pos="720"/>
        </w:tabs>
        <w:jc w:val="both"/>
      </w:pPr>
    </w:p>
    <w:p w14:paraId="52ABA2CC" w14:textId="6FA7765B" w:rsidR="00473F42" w:rsidRDefault="006D5446" w:rsidP="006D5446">
      <w:pPr>
        <w:pStyle w:val="Header"/>
        <w:tabs>
          <w:tab w:val="left" w:pos="720"/>
        </w:tabs>
        <w:jc w:val="center"/>
      </w:pPr>
      <w:r>
        <w:rPr>
          <w:noProof/>
        </w:rPr>
        <w:lastRenderedPageBreak/>
        <w:drawing>
          <wp:inline distT="0" distB="0" distL="0" distR="0" wp14:anchorId="6E339203" wp14:editId="597B70E9">
            <wp:extent cx="3999395" cy="3347357"/>
            <wp:effectExtent l="0" t="0" r="1270" b="5715"/>
            <wp:docPr id="2101340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34014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0929" cy="335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04F08" w14:textId="77777777" w:rsidR="003971F4" w:rsidRDefault="00473F42" w:rsidP="003971F4">
      <w:pPr>
        <w:pStyle w:val="NormalWeb"/>
      </w:pPr>
      <w:r>
        <w:rPr>
          <w:b/>
        </w:rPr>
        <w:t>Q6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Discuss the significance of file extensions in C programming. Why should source files be saved with </w:t>
      </w:r>
      <w:r w:rsidR="00DF31A0">
        <w:rPr>
          <w:rStyle w:val="HTMLCode"/>
        </w:rPr>
        <w:t>.c</w:t>
      </w:r>
      <w:r w:rsidR="00DF31A0">
        <w:t xml:space="preserve"> or </w:t>
      </w:r>
      <w:r w:rsidR="00DF31A0">
        <w:rPr>
          <w:rStyle w:val="HTMLCode"/>
        </w:rPr>
        <w:t>.cpp</w:t>
      </w:r>
      <w:r w:rsidR="00DF31A0">
        <w:t xml:space="preserve"> extensions?</w:t>
      </w:r>
    </w:p>
    <w:p w14:paraId="4DEDEDEC" w14:textId="6681A032" w:rsidR="003971F4" w:rsidRDefault="003971F4" w:rsidP="003971F4">
      <w:pPr>
        <w:pStyle w:val="NormalWeb"/>
      </w:pPr>
      <w:r>
        <w:t xml:space="preserve">In C programming file extensions like .c for C and .cpp for C++ </w:t>
      </w:r>
      <w:r w:rsidR="00EA0C78">
        <w:t xml:space="preserve">are necessary because they </w:t>
      </w:r>
      <w:r w:rsidR="0087134E">
        <w:t>help us to</w:t>
      </w:r>
      <w:r w:rsidR="0087134E" w:rsidRPr="0087134E">
        <w:t xml:space="preserve"> identify the type of source code and </w:t>
      </w:r>
      <w:r w:rsidR="0087134E">
        <w:t>validate</w:t>
      </w:r>
      <w:r w:rsidR="0087134E" w:rsidRPr="0087134E">
        <w:t xml:space="preserve"> how the files should be processed by compiler</w:t>
      </w:r>
      <w:r w:rsidR="0087134E">
        <w:t>,</w:t>
      </w:r>
    </w:p>
    <w:p w14:paraId="56FA7EEC" w14:textId="6E3DD558" w:rsidR="00452D6C" w:rsidRDefault="00473F42" w:rsidP="00452D6C">
      <w:pPr>
        <w:pStyle w:val="NormalWeb"/>
      </w:pPr>
      <w:r>
        <w:rPr>
          <w:b/>
        </w:rPr>
        <w:t>Q7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>What are the common errors that can occur when compiling C programs, and how can they be resolved?</w:t>
      </w:r>
    </w:p>
    <w:p w14:paraId="5B172633" w14:textId="77777777" w:rsidR="00A0226E" w:rsidRPr="005D20E6" w:rsidRDefault="00452D6C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yntax Error: </w:t>
      </w:r>
    </w:p>
    <w:p w14:paraId="3175806B" w14:textId="64B050C3" w:rsidR="00A0226E" w:rsidRDefault="00452D6C" w:rsidP="00A0226E">
      <w:pPr>
        <w:pStyle w:val="NormalWeb"/>
      </w:pPr>
      <w:r>
        <w:t xml:space="preserve">Missing semicolons, unmatched </w:t>
      </w:r>
      <w:r w:rsidR="00A0226E">
        <w:t>brackets</w:t>
      </w:r>
      <w:r>
        <w:t>.</w:t>
      </w:r>
    </w:p>
    <w:p w14:paraId="0B391CBF" w14:textId="77777777" w:rsidR="005D20E6" w:rsidRPr="005D20E6" w:rsidRDefault="00A0226E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7458AE59" w14:textId="6EFA165F" w:rsidR="00A0226E" w:rsidRDefault="00A0226E" w:rsidP="00A0226E">
      <w:pPr>
        <w:pStyle w:val="NormalWeb"/>
      </w:pPr>
      <w:r>
        <w:t>Recheck the code properly and correct it.</w:t>
      </w:r>
    </w:p>
    <w:p w14:paraId="5256DBAE" w14:textId="22E4D83C" w:rsidR="00A0226E" w:rsidRPr="005D20E6" w:rsidRDefault="00C42A1C" w:rsidP="00A0226E">
      <w:pPr>
        <w:pStyle w:val="NormalWeb"/>
        <w:rPr>
          <w:b/>
          <w:bCs/>
        </w:rPr>
      </w:pPr>
      <w:r w:rsidRPr="005D20E6">
        <w:rPr>
          <w:b/>
          <w:bCs/>
        </w:rPr>
        <w:t>Missing Libraries:</w:t>
      </w:r>
    </w:p>
    <w:p w14:paraId="2FFBDF35" w14:textId="5AC14A51" w:rsidR="00C42A1C" w:rsidRDefault="00C42A1C" w:rsidP="00A0226E">
      <w:pPr>
        <w:pStyle w:val="NormalWeb"/>
      </w:pPr>
      <w:r>
        <w:t xml:space="preserve">Like if I’m </w:t>
      </w:r>
      <w:r w:rsidR="00EB4DF1">
        <w:t>writing cin and cout but not including iostream library</w:t>
      </w:r>
      <w:r>
        <w:t xml:space="preserve"> </w:t>
      </w:r>
    </w:p>
    <w:p w14:paraId="66031084" w14:textId="77777777" w:rsidR="005D20E6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548580B8" w14:textId="46095476" w:rsidR="00EB4DF1" w:rsidRDefault="00EB4DF1" w:rsidP="00A0226E">
      <w:pPr>
        <w:pStyle w:val="NormalWeb"/>
      </w:pPr>
      <w:r>
        <w:t xml:space="preserve">Make sure we include all </w:t>
      </w:r>
      <w:r w:rsidR="005D20E6">
        <w:t>the required</w:t>
      </w:r>
      <w:r>
        <w:t xml:space="preserve"> libraries.</w:t>
      </w:r>
    </w:p>
    <w:p w14:paraId="05F74993" w14:textId="77777777" w:rsidR="0087134E" w:rsidRDefault="0087134E" w:rsidP="00A0226E">
      <w:pPr>
        <w:pStyle w:val="NormalWeb"/>
      </w:pPr>
    </w:p>
    <w:p w14:paraId="59F329D6" w14:textId="352088AC" w:rsidR="00EB4DF1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lastRenderedPageBreak/>
        <w:t xml:space="preserve">Linker Error: </w:t>
      </w:r>
    </w:p>
    <w:p w14:paraId="62C398A3" w14:textId="6F27A9EB" w:rsidR="00EB4DF1" w:rsidRDefault="00EB4DF1" w:rsidP="00A0226E">
      <w:pPr>
        <w:pStyle w:val="NormalWeb"/>
      </w:pPr>
      <w:r>
        <w:t>Function is declared but not defined.</w:t>
      </w:r>
    </w:p>
    <w:p w14:paraId="48326B27" w14:textId="5E214497" w:rsidR="00EB4DF1" w:rsidRPr="005D20E6" w:rsidRDefault="00EB4DF1" w:rsidP="00A0226E">
      <w:pPr>
        <w:pStyle w:val="NormalWeb"/>
        <w:rPr>
          <w:b/>
          <w:bCs/>
        </w:rPr>
      </w:pPr>
      <w:r w:rsidRPr="005D20E6">
        <w:rPr>
          <w:b/>
          <w:bCs/>
        </w:rPr>
        <w:t xml:space="preserve">Solution: </w:t>
      </w:r>
    </w:p>
    <w:p w14:paraId="3DAE3866" w14:textId="53D33338" w:rsidR="00473F42" w:rsidRPr="005D20E6" w:rsidRDefault="005D20E6" w:rsidP="005D20E6">
      <w:pPr>
        <w:pStyle w:val="NormalWeb"/>
      </w:pPr>
      <w:r>
        <w:t>Make sure all functions are defined.</w:t>
      </w:r>
    </w:p>
    <w:p w14:paraId="0D519730" w14:textId="1D81F169" w:rsidR="00473F42" w:rsidRDefault="00473F42" w:rsidP="00DF31A0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8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>Explain how you can manage permissions for an executable file in Linux. What command is used for this purpose?</w:t>
      </w:r>
    </w:p>
    <w:p w14:paraId="4A14582D" w14:textId="77777777" w:rsidR="00CC230D" w:rsidRDefault="00CC230D" w:rsidP="00DF31A0">
      <w:pPr>
        <w:pStyle w:val="Header"/>
        <w:tabs>
          <w:tab w:val="left" w:pos="720"/>
        </w:tabs>
        <w:jc w:val="both"/>
      </w:pPr>
    </w:p>
    <w:p w14:paraId="4F5AC7CA" w14:textId="532DBFA3" w:rsidR="005B79B2" w:rsidRDefault="00CC230D" w:rsidP="00FA18BD">
      <w:pPr>
        <w:pStyle w:val="Header"/>
        <w:tabs>
          <w:tab w:val="left" w:pos="720"/>
        </w:tabs>
        <w:jc w:val="both"/>
      </w:pPr>
      <w:r>
        <w:t xml:space="preserve">In Linux we can manage permissions for an executable file by using chmod command </w:t>
      </w:r>
      <w:r w:rsidR="0087134E">
        <w:t>it will give permission to</w:t>
      </w:r>
      <w:r>
        <w:t xml:space="preserve"> read, write and execute. </w:t>
      </w:r>
    </w:p>
    <w:p w14:paraId="169B494A" w14:textId="77777777" w:rsidR="00DF31A0" w:rsidRDefault="00DF31A0" w:rsidP="00DF31A0">
      <w:pPr>
        <w:pStyle w:val="Header"/>
        <w:tabs>
          <w:tab w:val="left" w:pos="720"/>
        </w:tabs>
        <w:jc w:val="both"/>
        <w:rPr>
          <w:b/>
          <w:lang w:eastAsia="en-US"/>
        </w:rPr>
      </w:pPr>
    </w:p>
    <w:p w14:paraId="171A2C8C" w14:textId="1A4C58DF" w:rsidR="00D177E4" w:rsidRDefault="00473F42" w:rsidP="00473F42">
      <w:pPr>
        <w:pStyle w:val="Header"/>
        <w:tabs>
          <w:tab w:val="left" w:pos="720"/>
        </w:tabs>
        <w:jc w:val="both"/>
      </w:pPr>
      <w:r>
        <w:rPr>
          <w:b/>
          <w:lang w:eastAsia="en-US"/>
        </w:rPr>
        <w:t>Q9</w:t>
      </w:r>
      <w:r w:rsidRPr="00473F42">
        <w:rPr>
          <w:b/>
          <w:lang w:eastAsia="en-US"/>
        </w:rPr>
        <w:t>:</w:t>
      </w:r>
      <w:r>
        <w:rPr>
          <w:b/>
          <w:lang w:eastAsia="en-US"/>
        </w:rPr>
        <w:t xml:space="preserve"> </w:t>
      </w:r>
      <w:r w:rsidR="00DF31A0">
        <w:t xml:space="preserve">What is </w:t>
      </w:r>
      <w:r w:rsidR="00B967BF">
        <w:t>tarball</w:t>
      </w:r>
      <w:r w:rsidR="00DF31A0">
        <w:t>, and what advantages does it offer for distributing software on Linux? Discuss the limitations of using tarballs for software installation and management.</w:t>
      </w:r>
    </w:p>
    <w:p w14:paraId="124DD6BD" w14:textId="77777777" w:rsidR="00DD305D" w:rsidRDefault="00DD305D" w:rsidP="00473F42">
      <w:pPr>
        <w:pStyle w:val="Header"/>
        <w:tabs>
          <w:tab w:val="left" w:pos="720"/>
        </w:tabs>
        <w:jc w:val="both"/>
      </w:pPr>
    </w:p>
    <w:p w14:paraId="598E53A6" w14:textId="5B8EF4A3" w:rsidR="00A42704" w:rsidRDefault="00DD305D" w:rsidP="00473F42">
      <w:pPr>
        <w:pStyle w:val="Header"/>
        <w:tabs>
          <w:tab w:val="left" w:pos="720"/>
        </w:tabs>
        <w:jc w:val="both"/>
      </w:pPr>
      <w:r>
        <w:t>A tarball is an archive file created by used tar command</w:t>
      </w:r>
      <w:r w:rsidR="001F3663">
        <w:t>. It</w:t>
      </w:r>
      <w:r>
        <w:t xml:space="preserve"> is the first file introduced for Linux. </w:t>
      </w:r>
      <w:r w:rsidR="001F3663">
        <w:t>We used an untar command to extract file. The advantages of using tarball</w:t>
      </w:r>
      <w:r w:rsidR="004A7744">
        <w:t xml:space="preserve">s </w:t>
      </w:r>
      <w:r w:rsidR="004A3686">
        <w:t>include</w:t>
      </w:r>
      <w:r w:rsidR="004A7744">
        <w:t xml:space="preserve"> reducing the size of files for faster download</w:t>
      </w:r>
      <w:r w:rsidR="004A3686">
        <w:t>s. It has m</w:t>
      </w:r>
      <w:r w:rsidR="0087134E">
        <w:t>any</w:t>
      </w:r>
      <w:r w:rsidR="004A3686">
        <w:t xml:space="preserve"> files and directories in one file making it distributive. Some </w:t>
      </w:r>
      <w:r w:rsidR="005F2B2F">
        <w:t>limitations</w:t>
      </w:r>
      <w:r w:rsidR="004A3686">
        <w:t xml:space="preserve"> of </w:t>
      </w:r>
      <w:proofErr w:type="spellStart"/>
      <w:r w:rsidR="005F2B2F">
        <w:t>tarball</w:t>
      </w:r>
      <w:proofErr w:type="spellEnd"/>
      <w:r w:rsidR="0087134E">
        <w:t xml:space="preserve"> doesn’t specify</w:t>
      </w:r>
      <w:r w:rsidR="008D3584">
        <w:t xml:space="preserve"> the version of software if software had other libraries or tools we had to find, install and update them</w:t>
      </w:r>
      <w:r w:rsidR="0087134E">
        <w:t xml:space="preserve"> manually</w:t>
      </w:r>
      <w:r w:rsidR="005F2B2F">
        <w:t xml:space="preserve">, doesn’t tell </w:t>
      </w:r>
      <w:r w:rsidR="0087134E">
        <w:t>where the file is been stored.</w:t>
      </w:r>
    </w:p>
    <w:p w14:paraId="34680EA4" w14:textId="64EDA8BE" w:rsidR="00DF31A0" w:rsidRDefault="00D177E4" w:rsidP="00DF31A0">
      <w:pPr>
        <w:pStyle w:val="NormalWeb"/>
      </w:pPr>
      <w:r>
        <w:rPr>
          <w:b/>
        </w:rPr>
        <w:t>Q10</w:t>
      </w:r>
      <w:r w:rsidRPr="00473F42">
        <w:rPr>
          <w:b/>
        </w:rPr>
        <w:t>:</w:t>
      </w:r>
      <w:r>
        <w:rPr>
          <w:b/>
        </w:rPr>
        <w:t xml:space="preserve"> </w:t>
      </w:r>
      <w:r w:rsidR="00DF31A0">
        <w:t xml:space="preserve">Explain the purpose of the RPM package format and how it addresses the shortcomings of tarballs. </w:t>
      </w:r>
    </w:p>
    <w:p w14:paraId="52C98785" w14:textId="1490D4EF" w:rsidR="005F2B2F" w:rsidRDefault="00E13969" w:rsidP="00DF31A0">
      <w:pPr>
        <w:pStyle w:val="NormalWeb"/>
      </w:pPr>
      <w:r>
        <w:t xml:space="preserve">When we install an RPM (red hot package manager) </w:t>
      </w:r>
      <w:r w:rsidR="00857645">
        <w:t xml:space="preserve">package, it automatically resolves and installs required libraries or tools. RPM also allows easy </w:t>
      </w:r>
      <w:r w:rsidR="00143119">
        <w:t>uninstallation</w:t>
      </w:r>
      <w:r w:rsidR="00857645">
        <w:t xml:space="preserve"> of software</w:t>
      </w:r>
      <w:r w:rsidR="00143119">
        <w:t>, addressing the shortcomings of tarballs, which require manual handling</w:t>
      </w:r>
      <w:r w:rsidR="00D0505F">
        <w:t xml:space="preserve">. RPM gives additional information like </w:t>
      </w:r>
      <w:r w:rsidR="00B27F70">
        <w:t>a version</w:t>
      </w:r>
      <w:r w:rsidR="00D0505F">
        <w:t xml:space="preserve"> of software, file list of file packages and they will or where installed</w:t>
      </w:r>
      <w:r w:rsidR="005A6E27">
        <w:t xml:space="preserve"> and tarballs doesn’t provide this information.</w:t>
      </w:r>
    </w:p>
    <w:p w14:paraId="4B98743B" w14:textId="0C6F80B4" w:rsidR="00473F42" w:rsidRPr="00DF31A0" w:rsidRDefault="00473F42" w:rsidP="00DF31A0">
      <w:pPr>
        <w:pStyle w:val="NormalWeb"/>
      </w:pPr>
    </w:p>
    <w:sectPr w:rsidR="00473F42" w:rsidRPr="00DF31A0" w:rsidSect="008F6904"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F3505"/>
    <w:multiLevelType w:val="hybridMultilevel"/>
    <w:tmpl w:val="8E06F83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07454"/>
    <w:multiLevelType w:val="hybridMultilevel"/>
    <w:tmpl w:val="309672A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339C4"/>
    <w:multiLevelType w:val="hybridMultilevel"/>
    <w:tmpl w:val="4456F11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4619BC"/>
    <w:multiLevelType w:val="hybridMultilevel"/>
    <w:tmpl w:val="CE46DA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5F70CC"/>
    <w:multiLevelType w:val="hybridMultilevel"/>
    <w:tmpl w:val="26C0F9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604CB5"/>
    <w:multiLevelType w:val="hybridMultilevel"/>
    <w:tmpl w:val="199850C8"/>
    <w:lvl w:ilvl="0" w:tplc="67A47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D1B43"/>
    <w:multiLevelType w:val="hybridMultilevel"/>
    <w:tmpl w:val="06B6C4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8C37E3"/>
    <w:multiLevelType w:val="hybridMultilevel"/>
    <w:tmpl w:val="766811C4"/>
    <w:lvl w:ilvl="0" w:tplc="0409000F">
      <w:start w:val="1"/>
      <w:numFmt w:val="decimal"/>
      <w:lvlText w:val="%1."/>
      <w:lvlJc w:val="lef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5" w15:restartNumberingAfterBreak="0">
    <w:nsid w:val="5B657F36"/>
    <w:multiLevelType w:val="hybridMultilevel"/>
    <w:tmpl w:val="7884DC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C77538"/>
    <w:multiLevelType w:val="hybridMultilevel"/>
    <w:tmpl w:val="4FEA20E0"/>
    <w:lvl w:ilvl="0" w:tplc="67A47E2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8E06ED7"/>
    <w:multiLevelType w:val="hybridMultilevel"/>
    <w:tmpl w:val="D858689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676C8E"/>
    <w:multiLevelType w:val="hybridMultilevel"/>
    <w:tmpl w:val="AC84E65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9299862">
    <w:abstractNumId w:val="1"/>
  </w:num>
  <w:num w:numId="2" w16cid:durableId="1561133268">
    <w:abstractNumId w:val="9"/>
  </w:num>
  <w:num w:numId="3" w16cid:durableId="1727560134">
    <w:abstractNumId w:val="7"/>
  </w:num>
  <w:num w:numId="4" w16cid:durableId="91703920">
    <w:abstractNumId w:val="3"/>
  </w:num>
  <w:num w:numId="5" w16cid:durableId="441723973">
    <w:abstractNumId w:val="13"/>
  </w:num>
  <w:num w:numId="6" w16cid:durableId="1674642975">
    <w:abstractNumId w:val="0"/>
  </w:num>
  <w:num w:numId="7" w16cid:durableId="1790276949">
    <w:abstractNumId w:val="2"/>
  </w:num>
  <w:num w:numId="8" w16cid:durableId="764501582">
    <w:abstractNumId w:val="17"/>
  </w:num>
  <w:num w:numId="9" w16cid:durableId="1148933846">
    <w:abstractNumId w:val="18"/>
  </w:num>
  <w:num w:numId="10" w16cid:durableId="1452360257">
    <w:abstractNumId w:val="20"/>
  </w:num>
  <w:num w:numId="11" w16cid:durableId="1584609207">
    <w:abstractNumId w:val="5"/>
  </w:num>
  <w:num w:numId="12" w16cid:durableId="825970611">
    <w:abstractNumId w:val="12"/>
  </w:num>
  <w:num w:numId="13" w16cid:durableId="331101845">
    <w:abstractNumId w:val="10"/>
  </w:num>
  <w:num w:numId="14" w16cid:durableId="1610967898">
    <w:abstractNumId w:val="8"/>
  </w:num>
  <w:num w:numId="15" w16cid:durableId="829560736">
    <w:abstractNumId w:val="19"/>
  </w:num>
  <w:num w:numId="16" w16cid:durableId="1619754359">
    <w:abstractNumId w:val="4"/>
  </w:num>
  <w:num w:numId="17" w16cid:durableId="1085300990">
    <w:abstractNumId w:val="11"/>
  </w:num>
  <w:num w:numId="18" w16cid:durableId="1128669054">
    <w:abstractNumId w:val="16"/>
  </w:num>
  <w:num w:numId="19" w16cid:durableId="1760756833">
    <w:abstractNumId w:val="6"/>
  </w:num>
  <w:num w:numId="20" w16cid:durableId="69892217">
    <w:abstractNumId w:val="15"/>
  </w:num>
  <w:num w:numId="21" w16cid:durableId="18998516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7459F"/>
    <w:rsid w:val="00077A5D"/>
    <w:rsid w:val="0009308A"/>
    <w:rsid w:val="000C159E"/>
    <w:rsid w:val="00143119"/>
    <w:rsid w:val="001F3663"/>
    <w:rsid w:val="00257484"/>
    <w:rsid w:val="00283CDD"/>
    <w:rsid w:val="002876FE"/>
    <w:rsid w:val="002B36B8"/>
    <w:rsid w:val="002E1931"/>
    <w:rsid w:val="002F1E6D"/>
    <w:rsid w:val="00352ABA"/>
    <w:rsid w:val="003971F4"/>
    <w:rsid w:val="003E2B0A"/>
    <w:rsid w:val="003E3BA8"/>
    <w:rsid w:val="003E5A73"/>
    <w:rsid w:val="004156E8"/>
    <w:rsid w:val="00452D6C"/>
    <w:rsid w:val="00473F42"/>
    <w:rsid w:val="004A3686"/>
    <w:rsid w:val="004A7744"/>
    <w:rsid w:val="004E6E07"/>
    <w:rsid w:val="005930ED"/>
    <w:rsid w:val="005A6E27"/>
    <w:rsid w:val="005B79B2"/>
    <w:rsid w:val="005D20E6"/>
    <w:rsid w:val="005F05DA"/>
    <w:rsid w:val="005F2B2F"/>
    <w:rsid w:val="00652C56"/>
    <w:rsid w:val="00677EB1"/>
    <w:rsid w:val="006A3138"/>
    <w:rsid w:val="006A7557"/>
    <w:rsid w:val="006D5446"/>
    <w:rsid w:val="006E5800"/>
    <w:rsid w:val="00792B85"/>
    <w:rsid w:val="00825A00"/>
    <w:rsid w:val="00852857"/>
    <w:rsid w:val="00857645"/>
    <w:rsid w:val="008626A1"/>
    <w:rsid w:val="0087134E"/>
    <w:rsid w:val="008D3584"/>
    <w:rsid w:val="008F6904"/>
    <w:rsid w:val="009015E5"/>
    <w:rsid w:val="009535EA"/>
    <w:rsid w:val="00955144"/>
    <w:rsid w:val="00A0226E"/>
    <w:rsid w:val="00A06B19"/>
    <w:rsid w:val="00A367A3"/>
    <w:rsid w:val="00A42704"/>
    <w:rsid w:val="00B27F70"/>
    <w:rsid w:val="00B76F51"/>
    <w:rsid w:val="00B967BF"/>
    <w:rsid w:val="00BD5C1D"/>
    <w:rsid w:val="00C06E76"/>
    <w:rsid w:val="00C07C8F"/>
    <w:rsid w:val="00C42A1C"/>
    <w:rsid w:val="00C50BC3"/>
    <w:rsid w:val="00C72C29"/>
    <w:rsid w:val="00CA3573"/>
    <w:rsid w:val="00CC230D"/>
    <w:rsid w:val="00D0505F"/>
    <w:rsid w:val="00D07CAD"/>
    <w:rsid w:val="00D177E4"/>
    <w:rsid w:val="00D466D2"/>
    <w:rsid w:val="00D57B69"/>
    <w:rsid w:val="00D97F60"/>
    <w:rsid w:val="00DA2FAB"/>
    <w:rsid w:val="00DC1B90"/>
    <w:rsid w:val="00DD305D"/>
    <w:rsid w:val="00DF31A0"/>
    <w:rsid w:val="00E13969"/>
    <w:rsid w:val="00EA0C78"/>
    <w:rsid w:val="00EB4DF1"/>
    <w:rsid w:val="00EE029C"/>
    <w:rsid w:val="00EF03DA"/>
    <w:rsid w:val="00EF4CA0"/>
    <w:rsid w:val="00F56CA7"/>
    <w:rsid w:val="00FA18BD"/>
    <w:rsid w:val="00FC2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docId w15:val="{498A5B39-D1CD-456D-87DA-980150FE0E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603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Farwa Rashid</cp:lastModifiedBy>
  <cp:revision>2</cp:revision>
  <dcterms:created xsi:type="dcterms:W3CDTF">2024-09-30T04:15:00Z</dcterms:created>
  <dcterms:modified xsi:type="dcterms:W3CDTF">2024-09-30T04:15:00Z</dcterms:modified>
</cp:coreProperties>
</file>